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1B385E" w:rsidRDefault="00C77F98">
      <w:pPr>
        <w:spacing w:before="240" w:after="200"/>
      </w:pPr>
      <w:r>
        <w:t>CoolSculpting Before and After.Article.Renovo MD.KA</w:t>
      </w:r>
    </w:p>
    <w:p w14:paraId="00000002" w14:textId="77777777" w:rsidR="001B385E" w:rsidRDefault="00C77F98">
      <w:pPr>
        <w:spacing w:before="240" w:after="200"/>
      </w:pPr>
      <w:r>
        <w:t>/CoolSculpting before and after</w:t>
      </w:r>
    </w:p>
    <w:p w14:paraId="00000003" w14:textId="77777777" w:rsidR="001B385E" w:rsidRDefault="00C77F98">
      <w:pPr>
        <w:spacing w:before="240" w:after="200"/>
      </w:pPr>
      <w:r>
        <w:t>KW CoolSculpting before and after</w:t>
      </w:r>
    </w:p>
    <w:p w14:paraId="00000004" w14:textId="3607531D" w:rsidR="001B385E" w:rsidRDefault="00C77F98">
      <w:pPr>
        <w:spacing w:before="240" w:after="200"/>
      </w:pPr>
      <w:r>
        <w:t>Meta: CoolSculpting before and after pictures shows</w:t>
      </w:r>
      <w:r>
        <w:t xml:space="preserve"> how this popular fat reduction method can </w:t>
      </w:r>
      <w:r>
        <w:t>alter the body by reducing stubborn fat. Learn more.</w:t>
      </w:r>
    </w:p>
    <w:p w14:paraId="00000005" w14:textId="77777777" w:rsidR="001B385E" w:rsidRDefault="00C77F98">
      <w:pPr>
        <w:spacing w:before="240" w:after="200"/>
      </w:pPr>
      <w:r>
        <w:t>CoolSculpting Before and After Images | Real Patient Results</w:t>
      </w:r>
    </w:p>
    <w:p w14:paraId="00000006" w14:textId="3EA54B5C" w:rsidR="001B385E" w:rsidRDefault="00C77F98">
      <w:pPr>
        <w:spacing w:before="240" w:after="200"/>
      </w:pPr>
      <w:r>
        <w:t>CoolSculpting before and after p</w:t>
      </w:r>
      <w:r>
        <w:t>ictures show how fat freezing reduces troublesome fat deposits. These images can also explain why the revolutionary body contouring treatment is the #1 non-invasive fat reduction method globally</w:t>
      </w:r>
      <w:r>
        <w:t xml:space="preserve">. Read on to </w:t>
      </w:r>
      <w:r w:rsidRPr="00C77F98">
        <w:rPr>
          <w:u w:val="single"/>
        </w:rPr>
        <w:t>learn more about CoolSculpting</w:t>
      </w:r>
      <w:r>
        <w:t xml:space="preserve"> and discover h</w:t>
      </w:r>
      <w:r>
        <w:t>ow it can transform your body.</w:t>
      </w:r>
    </w:p>
    <w:p w14:paraId="00000007" w14:textId="77777777" w:rsidR="001B385E" w:rsidRDefault="00C77F98">
      <w:pPr>
        <w:spacing w:before="240" w:after="200"/>
      </w:pPr>
      <w:r>
        <w:t>CoolSculpting Before and After*</w:t>
      </w:r>
    </w:p>
    <w:p w14:paraId="00000008" w14:textId="0E158A31" w:rsidR="001B385E" w:rsidRDefault="00C77F98">
      <w:pPr>
        <w:spacing w:before="240" w:after="200"/>
      </w:pPr>
      <w:r>
        <w:t>The CoolSculpting before and after images show actu</w:t>
      </w:r>
      <w:r>
        <w:t>al patient results and illustrate actual</w:t>
      </w:r>
      <w:r>
        <w:t xml:space="preserve"> treatment results. With all cosmetic treatments, results will vary per patient.* However, every before</w:t>
      </w:r>
      <w:r>
        <w:t xml:space="preserve"> and after shows what is possible when patients allow expert, licensed CoolSculpting providers to freeze their fat.  </w:t>
      </w:r>
    </w:p>
    <w:p w14:paraId="00000009" w14:textId="77777777" w:rsidR="001B385E" w:rsidRDefault="00C77F98">
      <w:pPr>
        <w:spacing w:before="240" w:after="200"/>
      </w:pPr>
      <w:r>
        <w:t>How to Get the Best CoolSculpting Before and After Images</w:t>
      </w:r>
    </w:p>
    <w:p w14:paraId="0000000A" w14:textId="77777777" w:rsidR="001B385E" w:rsidRDefault="00C77F98">
      <w:pPr>
        <w:spacing w:before="240" w:after="200"/>
      </w:pPr>
      <w:r>
        <w:t>There are some things to consider when thinking about CoolSculpting. Here are th</w:t>
      </w:r>
      <w:r>
        <w:t>e two most important things to think about before you select your CoolSculpting provider:</w:t>
      </w:r>
    </w:p>
    <w:p w14:paraId="0000000B" w14:textId="77777777" w:rsidR="001B385E" w:rsidRDefault="00C77F98">
      <w:pPr>
        <w:spacing w:before="240" w:after="200"/>
        <w:rPr>
          <w:b/>
        </w:rPr>
      </w:pPr>
      <w:r>
        <w:rPr>
          <w:b/>
        </w:rPr>
        <w:t>CoolSculpting is Skill Sensitive</w:t>
      </w:r>
    </w:p>
    <w:p w14:paraId="0000000C" w14:textId="7B598FC6" w:rsidR="001B385E" w:rsidRDefault="00C77F98">
      <w:pPr>
        <w:spacing w:before="240" w:after="200"/>
      </w:pPr>
      <w:r>
        <w:t>Just like any cosmetic treatment, CoolSculpting is a skill-sensitive procedure. The professional conduction</w:t>
      </w:r>
      <w:r>
        <w:t xml:space="preserve"> the treatment affects the patie</w:t>
      </w:r>
      <w:r>
        <w:t>nt’s experience and results. When selecting your CoolSculpting provider in Northborough, confirm the facility is a reputable medspa or clinic. It is essential</w:t>
      </w:r>
      <w:r>
        <w:t xml:space="preserve"> to ask about the provider’s experience in performing fat reduction using Cryolipolysis. Choosing </w:t>
      </w:r>
      <w:r>
        <w:t>the most qualified, knowledgeable provider will help ensure you receive the most transformative fat reduction possible.</w:t>
      </w:r>
    </w:p>
    <w:p w14:paraId="0000000D" w14:textId="664D40DB" w:rsidR="001B385E" w:rsidRDefault="00C77F98">
      <w:pPr>
        <w:spacing w:before="240" w:after="200"/>
        <w:rPr>
          <w:b/>
        </w:rPr>
      </w:pPr>
      <w:r>
        <w:rPr>
          <w:b/>
        </w:rPr>
        <w:t>Are You a Good Fat Freezing Candidate?</w:t>
      </w:r>
    </w:p>
    <w:p w14:paraId="0000000E" w14:textId="7CB172D2" w:rsidR="001B385E" w:rsidRDefault="00C77F98">
      <w:pPr>
        <w:spacing w:before="240" w:after="200"/>
      </w:pPr>
      <w:r>
        <w:t>Despite what some may believe, CoolSculpting is not a treatment for everybody. T</w:t>
      </w:r>
      <w:r>
        <w:t xml:space="preserve">here are </w:t>
      </w:r>
      <w:r>
        <w:t>specific criteria to meet to be the right candidate for fat freezing. CoolSculpting is a treatment intended for healthy adults who follow a healthy diet and exercise routine but still struggle with persistent</w:t>
      </w:r>
      <w:r>
        <w:t xml:space="preserve"> fat bulges. CoolSculpting is not a weight-loss </w:t>
      </w:r>
      <w:r>
        <w:t>treatment. It is not designed to</w:t>
      </w:r>
      <w:r>
        <w:t xml:space="preserve"> be used to treat obesity.</w:t>
      </w:r>
    </w:p>
    <w:p w14:paraId="0000000F" w14:textId="77777777" w:rsidR="001B385E" w:rsidRDefault="00C77F98">
      <w:pPr>
        <w:spacing w:before="240" w:after="200"/>
      </w:pPr>
      <w:r>
        <w:lastRenderedPageBreak/>
        <w:t>The best way to determine if you are a CoolSculpting candidate is to schedule a free consultation with Renovo MD.</w:t>
      </w:r>
    </w:p>
    <w:p w14:paraId="00000010" w14:textId="77777777" w:rsidR="001B385E" w:rsidRDefault="00C77F98">
      <w:pPr>
        <w:spacing w:before="240" w:after="200"/>
      </w:pPr>
      <w:r>
        <w:t>Why Choose Renovo MD As Your CoolSculpting Provider?</w:t>
      </w:r>
    </w:p>
    <w:p w14:paraId="00000011" w14:textId="7930FA74" w:rsidR="001B385E" w:rsidRDefault="00C77F98">
      <w:pPr>
        <w:spacing w:before="240" w:after="200"/>
      </w:pPr>
      <w:r>
        <w:t>Renovo MD is a primary provider of n</w:t>
      </w:r>
      <w:r>
        <w:t>on-invasive body contouring treatment, CoolSculpting,</w:t>
      </w:r>
      <w:r>
        <w:t xml:space="preserve"> in the Northborough area. We have the most knowledgeable, skilled technicians dedicated to the wellbeing and satisfaction of each patient.</w:t>
      </w:r>
    </w:p>
    <w:p w14:paraId="00000012" w14:textId="4795F5AB" w:rsidR="001B385E" w:rsidRDefault="00C77F98">
      <w:pPr>
        <w:spacing w:before="240" w:after="200"/>
      </w:pPr>
      <w:r>
        <w:t>If you are unsure if CoolSculpting is the right treatment for y</w:t>
      </w:r>
      <w:r>
        <w:t>ou, Renovo MD can help determine your treatment eligibility during your consultation. Our staff can help determine what procedure would be the best to help you achieve total body confidence.</w:t>
      </w:r>
    </w:p>
    <w:p w14:paraId="5EFE7A5C" w14:textId="5A681728" w:rsidR="00C77F98" w:rsidRPr="00C77F98" w:rsidRDefault="00C77F98" w:rsidP="00C77F98">
      <w:pPr>
        <w:spacing w:before="240" w:after="200"/>
        <w:jc w:val="right"/>
        <w:rPr>
          <w:u w:val="single"/>
        </w:rPr>
      </w:pPr>
      <w:r w:rsidRPr="00C77F98">
        <w:rPr>
          <w:u w:val="single"/>
        </w:rPr>
        <w:t>Related article: How much does CoolSculpting cost?</w:t>
      </w:r>
    </w:p>
    <w:p w14:paraId="00000013" w14:textId="77777777" w:rsidR="001B385E" w:rsidRDefault="00C77F98">
      <w:pPr>
        <w:spacing w:before="240" w:after="200"/>
      </w:pPr>
      <w:r>
        <w:t>Achieve Your CoolSculpting Before and After Transformation</w:t>
      </w:r>
    </w:p>
    <w:p w14:paraId="00000014" w14:textId="77777777" w:rsidR="001B385E" w:rsidRDefault="00C77F98">
      <w:pPr>
        <w:spacing w:before="240" w:after="200"/>
      </w:pPr>
      <w:r>
        <w:t>If you</w:t>
      </w:r>
      <w:r>
        <w:t xml:space="preserve"> are ready to learn more about fat freezing and achieve your own CoolSculpting before and after transformation, call Renovo MD at 508-393-6398. You can schedule a complimentary consultation and learn everything you need to know about CoolSculpting and how </w:t>
      </w:r>
      <w:r>
        <w:t xml:space="preserve">it can change your physique. </w:t>
      </w:r>
    </w:p>
    <w:p w14:paraId="00000015" w14:textId="77777777" w:rsidR="001B385E" w:rsidRDefault="001B385E"/>
    <w:sectPr w:rsidR="001B385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MLGwsDAztzA2MLdU0lEKTi0uzszPAykwrAUAX8fNmSwAAAA="/>
  </w:docVars>
  <w:rsids>
    <w:rsidRoot w:val="001B385E"/>
    <w:rsid w:val="001B385E"/>
    <w:rsid w:val="00C77F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1DB42E"/>
  <w15:docId w15:val="{A83829CE-E64F-423D-9E5C-C05FD76C69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86</Words>
  <Characters>2771</Characters>
  <Application>Microsoft Office Word</Application>
  <DocSecurity>0</DocSecurity>
  <Lines>23</Lines>
  <Paragraphs>6</Paragraphs>
  <ScaleCrop>false</ScaleCrop>
  <Company/>
  <LinksUpToDate>false</LinksUpToDate>
  <CharactersWithSpaces>3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2</cp:revision>
  <dcterms:created xsi:type="dcterms:W3CDTF">2021-03-23T20:28:00Z</dcterms:created>
  <dcterms:modified xsi:type="dcterms:W3CDTF">2021-03-23T20:33:00Z</dcterms:modified>
</cp:coreProperties>
</file>